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giu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gium received a score of 88.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giu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gium received a score of</w:t>
      </w:r>
      <w:r>
        <w:t xml:space="preserve"> </w:t>
      </w:r>
      <w:r>
        <w:rPr>
          <w:bCs/>
          <w:b/>
        </w:rPr>
        <w:t xml:space="preserve">8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gium received a score of 81.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gium received a score of 76.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gium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giu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gium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giu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giu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gium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gium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gium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gium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gium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giu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gium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gium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elgiu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elgiu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elgiu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elgiu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elgiu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elgiu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elgiu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elgiu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elgiu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elgiu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elgiu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elgiu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elgiu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elgiu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elgiu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elgiu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elgiu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2, 1995, 1997,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3,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4:29Z</dcterms:created>
  <dcterms:modified xsi:type="dcterms:W3CDTF">2024-01-16T18: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gium Country Report</vt:lpwstr>
  </property>
</Properties>
</file>